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420E63" w14:textId="77777777" w:rsidR="00FA7D30" w:rsidRPr="004C5ED0" w:rsidRDefault="00FA7D30" w:rsidP="00D335B6">
      <w:pPr>
        <w:spacing w:after="0" w:line="240" w:lineRule="auto"/>
        <w:jc w:val="center"/>
        <w:rPr>
          <w:rFonts w:ascii="Calibri" w:eastAsia="Times New Roman" w:hAnsi="Calibri" w:cs="Times New Roman"/>
          <w:b/>
          <w:bCs/>
          <w:color w:val="000000"/>
          <w:sz w:val="24"/>
          <w:szCs w:val="24"/>
          <w:lang w:eastAsia="en-CA"/>
        </w:rPr>
      </w:pPr>
      <w:r w:rsidRPr="004C5ED0">
        <w:rPr>
          <w:rFonts w:ascii="Calibri" w:eastAsia="Times New Roman" w:hAnsi="Calibri" w:cs="Times New Roman"/>
          <w:b/>
          <w:bCs/>
          <w:color w:val="000000"/>
          <w:sz w:val="24"/>
          <w:szCs w:val="24"/>
          <w:lang w:eastAsia="en-CA"/>
        </w:rPr>
        <w:t>COVID-19 Stress Scales</w:t>
      </w:r>
    </w:p>
    <w:p w14:paraId="608E0AAB" w14:textId="77777777" w:rsidR="00D335B6" w:rsidRDefault="00D335B6" w:rsidP="00FA7D30">
      <w:pPr>
        <w:pStyle w:val="Header"/>
      </w:pPr>
    </w:p>
    <w:p w14:paraId="772EE007" w14:textId="174581B7" w:rsidR="00FA7D30" w:rsidRPr="00D335B6" w:rsidRDefault="00FA7D30" w:rsidP="00FA7D30">
      <w:pPr>
        <w:pStyle w:val="Header"/>
        <w:rPr>
          <w:b/>
          <w:bCs/>
        </w:rPr>
      </w:pPr>
      <w:r w:rsidRPr="00D335B6">
        <w:rPr>
          <w:b/>
          <w:bCs/>
        </w:rPr>
        <w:t xml:space="preserve">The following asks about various kinds of </w:t>
      </w:r>
      <w:r w:rsidRPr="00306154">
        <w:rPr>
          <w:b/>
          <w:bCs/>
          <w:u w:val="single"/>
        </w:rPr>
        <w:t>worries</w:t>
      </w:r>
      <w:r w:rsidRPr="00D335B6">
        <w:rPr>
          <w:b/>
          <w:bCs/>
        </w:rPr>
        <w:t xml:space="preserve"> that you might have experienced over the past seven days. In the following statements, we refer to COVID-19 as "the virus".</w:t>
      </w:r>
    </w:p>
    <w:p w14:paraId="533AE3D6" w14:textId="77777777" w:rsidR="00FA7D30" w:rsidRDefault="00FA7D30" w:rsidP="00FA7D30">
      <w:pPr>
        <w:pStyle w:val="Head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D335B6" w14:paraId="5DF4F964" w14:textId="77777777" w:rsidTr="00FA7D30">
        <w:tc>
          <w:tcPr>
            <w:tcW w:w="1870" w:type="dxa"/>
          </w:tcPr>
          <w:p w14:paraId="101A7CD7" w14:textId="1A105E34" w:rsidR="00D335B6" w:rsidRDefault="00D335B6">
            <w:r>
              <w:t>0</w:t>
            </w:r>
          </w:p>
        </w:tc>
        <w:tc>
          <w:tcPr>
            <w:tcW w:w="1870" w:type="dxa"/>
          </w:tcPr>
          <w:p w14:paraId="633404FE" w14:textId="00FAA173" w:rsidR="00D335B6" w:rsidRDefault="00D335B6">
            <w:r>
              <w:t>1</w:t>
            </w:r>
          </w:p>
        </w:tc>
        <w:tc>
          <w:tcPr>
            <w:tcW w:w="1870" w:type="dxa"/>
          </w:tcPr>
          <w:p w14:paraId="5DB069A6" w14:textId="2A1060DE" w:rsidR="00D335B6" w:rsidRDefault="00D335B6">
            <w:r>
              <w:t>2</w:t>
            </w:r>
          </w:p>
        </w:tc>
        <w:tc>
          <w:tcPr>
            <w:tcW w:w="1870" w:type="dxa"/>
          </w:tcPr>
          <w:p w14:paraId="53D1FC4A" w14:textId="5160DEF1" w:rsidR="00D335B6" w:rsidRDefault="00D335B6">
            <w:r>
              <w:t>3</w:t>
            </w:r>
          </w:p>
        </w:tc>
        <w:tc>
          <w:tcPr>
            <w:tcW w:w="1870" w:type="dxa"/>
          </w:tcPr>
          <w:p w14:paraId="39C88DCE" w14:textId="0C55B508" w:rsidR="00D335B6" w:rsidRDefault="00D335B6">
            <w:r>
              <w:t>4</w:t>
            </w:r>
          </w:p>
        </w:tc>
      </w:tr>
      <w:tr w:rsidR="00FA7D30" w14:paraId="2F13F76F" w14:textId="77777777" w:rsidTr="00FA7D30">
        <w:tc>
          <w:tcPr>
            <w:tcW w:w="1870" w:type="dxa"/>
          </w:tcPr>
          <w:p w14:paraId="04A5FDE3" w14:textId="1C8857E1" w:rsidR="00FA7D30" w:rsidRDefault="00FA7D30">
            <w:r>
              <w:t>Not at all</w:t>
            </w:r>
          </w:p>
        </w:tc>
        <w:tc>
          <w:tcPr>
            <w:tcW w:w="1870" w:type="dxa"/>
          </w:tcPr>
          <w:p w14:paraId="6F099806" w14:textId="4C483AC6" w:rsidR="00FA7D30" w:rsidRDefault="00FA7D30">
            <w:r>
              <w:t>Slightly</w:t>
            </w:r>
          </w:p>
        </w:tc>
        <w:tc>
          <w:tcPr>
            <w:tcW w:w="1870" w:type="dxa"/>
          </w:tcPr>
          <w:p w14:paraId="5E19FE9C" w14:textId="6C891F29" w:rsidR="00FA7D30" w:rsidRDefault="00FA7D30">
            <w:r>
              <w:t>Moderately</w:t>
            </w:r>
          </w:p>
        </w:tc>
        <w:tc>
          <w:tcPr>
            <w:tcW w:w="1870" w:type="dxa"/>
          </w:tcPr>
          <w:p w14:paraId="26499E2F" w14:textId="23922037" w:rsidR="00FA7D30" w:rsidRDefault="00FA7D30">
            <w:r>
              <w:t xml:space="preserve">Very </w:t>
            </w:r>
          </w:p>
        </w:tc>
        <w:tc>
          <w:tcPr>
            <w:tcW w:w="1870" w:type="dxa"/>
          </w:tcPr>
          <w:p w14:paraId="7146400C" w14:textId="73CCA9C2" w:rsidR="00FA7D30" w:rsidRDefault="00FA7D30">
            <w:r>
              <w:t>Extremely</w:t>
            </w:r>
          </w:p>
        </w:tc>
      </w:tr>
    </w:tbl>
    <w:p w14:paraId="3D89351C" w14:textId="442CF19F" w:rsidR="00FA7D30" w:rsidRDefault="00FA7D30"/>
    <w:tbl>
      <w:tblPr>
        <w:tblW w:w="9360" w:type="dxa"/>
        <w:tblLook w:val="04A0" w:firstRow="1" w:lastRow="0" w:firstColumn="1" w:lastColumn="0" w:noHBand="0" w:noVBand="1"/>
      </w:tblPr>
      <w:tblGrid>
        <w:gridCol w:w="9360"/>
      </w:tblGrid>
      <w:tr w:rsidR="00D335B6" w:rsidRPr="00D335B6" w14:paraId="0058B23F" w14:textId="77777777" w:rsidTr="00D335B6">
        <w:trPr>
          <w:trHeight w:val="315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66D37" w14:textId="77777777" w:rsidR="00D335B6" w:rsidRPr="00B900FE" w:rsidRDefault="00D335B6" w:rsidP="00B900F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I am worried about catching the virus</w:t>
            </w:r>
          </w:p>
        </w:tc>
      </w:tr>
      <w:tr w:rsidR="00D335B6" w:rsidRPr="00D335B6" w14:paraId="4BEA47AE" w14:textId="77777777" w:rsidTr="00D335B6">
        <w:trPr>
          <w:trHeight w:val="315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AD780" w14:textId="77777777" w:rsidR="00D335B6" w:rsidRPr="00B900FE" w:rsidRDefault="00D335B6" w:rsidP="00B900F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I am worried that basic hygiene (e.g., handwashing) is not enough to keep me safe from the virus</w:t>
            </w:r>
          </w:p>
        </w:tc>
      </w:tr>
      <w:tr w:rsidR="00D335B6" w:rsidRPr="00D335B6" w14:paraId="4B390B53" w14:textId="77777777" w:rsidTr="00D335B6">
        <w:trPr>
          <w:trHeight w:val="315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CC1F0" w14:textId="77777777" w:rsidR="00D335B6" w:rsidRPr="00B900FE" w:rsidRDefault="00D335B6" w:rsidP="00B900F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I am worried that our healthcare system is unable to keep me safe from the virus</w:t>
            </w:r>
          </w:p>
        </w:tc>
      </w:tr>
      <w:tr w:rsidR="00D335B6" w:rsidRPr="00D335B6" w14:paraId="150D165D" w14:textId="77777777" w:rsidTr="00D335B6">
        <w:trPr>
          <w:trHeight w:val="315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441CC" w14:textId="77777777" w:rsidR="00D335B6" w:rsidRPr="00B900FE" w:rsidRDefault="00D335B6" w:rsidP="00B900F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I am worried that I can’t keep my family safe from the virus</w:t>
            </w:r>
          </w:p>
        </w:tc>
      </w:tr>
      <w:tr w:rsidR="00D335B6" w:rsidRPr="00D335B6" w14:paraId="04350519" w14:textId="77777777" w:rsidTr="00D335B6">
        <w:trPr>
          <w:trHeight w:val="315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FACCD" w14:textId="77777777" w:rsidR="00D335B6" w:rsidRPr="00B900FE" w:rsidRDefault="00D335B6" w:rsidP="00B900F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I am worried that our healthcare system won’t be able to protect my loved ones</w:t>
            </w:r>
          </w:p>
        </w:tc>
      </w:tr>
      <w:tr w:rsidR="00D335B6" w:rsidRPr="00D335B6" w14:paraId="10E8F923" w14:textId="77777777" w:rsidTr="00D335B6">
        <w:trPr>
          <w:trHeight w:val="315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154A5" w14:textId="77777777" w:rsidR="00D335B6" w:rsidRPr="00B900FE" w:rsidRDefault="00D335B6" w:rsidP="00B900F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I am worried that social distancing is not enough to keep me safe from the virus</w:t>
            </w:r>
          </w:p>
        </w:tc>
      </w:tr>
      <w:tr w:rsidR="00D335B6" w:rsidRPr="00D335B6" w14:paraId="2B1FBF20" w14:textId="77777777" w:rsidTr="00D335B6">
        <w:trPr>
          <w:trHeight w:val="315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A7A39" w14:textId="77777777" w:rsidR="00D335B6" w:rsidRPr="00B900FE" w:rsidRDefault="00D335B6" w:rsidP="00B900F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I am worried about grocery stores running out of food</w:t>
            </w:r>
          </w:p>
        </w:tc>
      </w:tr>
      <w:tr w:rsidR="00D335B6" w:rsidRPr="00D335B6" w14:paraId="5C712957" w14:textId="77777777" w:rsidTr="00D335B6">
        <w:trPr>
          <w:trHeight w:val="315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40BAF" w14:textId="77777777" w:rsidR="00D335B6" w:rsidRPr="00B900FE" w:rsidRDefault="00D335B6" w:rsidP="00B900F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I am worried about grocery stores running out of cold or flu remedies</w:t>
            </w:r>
          </w:p>
        </w:tc>
      </w:tr>
      <w:tr w:rsidR="00D335B6" w:rsidRPr="00D335B6" w14:paraId="0477B685" w14:textId="77777777" w:rsidTr="00D335B6">
        <w:trPr>
          <w:trHeight w:val="315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BD6AD" w14:textId="77777777" w:rsidR="00D335B6" w:rsidRPr="00B900FE" w:rsidRDefault="00D335B6" w:rsidP="00B900F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I am worried about pharmacies running out of prescription medicines</w:t>
            </w:r>
          </w:p>
        </w:tc>
      </w:tr>
      <w:tr w:rsidR="00D335B6" w:rsidRPr="00D335B6" w14:paraId="78DABC59" w14:textId="77777777" w:rsidTr="00D335B6">
        <w:trPr>
          <w:trHeight w:val="315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1AF9B" w14:textId="77777777" w:rsidR="00D335B6" w:rsidRPr="00B900FE" w:rsidRDefault="00D335B6" w:rsidP="00B900F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I am worried about grocery stores running out of water</w:t>
            </w:r>
          </w:p>
        </w:tc>
      </w:tr>
      <w:tr w:rsidR="00D335B6" w:rsidRPr="00D335B6" w14:paraId="021FA696" w14:textId="77777777" w:rsidTr="00D335B6">
        <w:trPr>
          <w:trHeight w:val="315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8AA06" w14:textId="77777777" w:rsidR="00D335B6" w:rsidRPr="00B900FE" w:rsidRDefault="00D335B6" w:rsidP="00B900F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I am worried about grocery stores running out of cleaning or disinfectant supplies</w:t>
            </w:r>
          </w:p>
        </w:tc>
      </w:tr>
      <w:tr w:rsidR="00D335B6" w:rsidRPr="00D335B6" w14:paraId="14870E52" w14:textId="77777777" w:rsidTr="00D335B6">
        <w:trPr>
          <w:trHeight w:val="315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68C75" w14:textId="77777777" w:rsidR="00D335B6" w:rsidRPr="00B900FE" w:rsidRDefault="00D335B6" w:rsidP="00B900F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 xml:space="preserve">I am worried that grocery stores will </w:t>
            </w:r>
            <w:proofErr w:type="gramStart"/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close down</w:t>
            </w:r>
            <w:proofErr w:type="gramEnd"/>
          </w:p>
        </w:tc>
      </w:tr>
      <w:tr w:rsidR="00D335B6" w:rsidRPr="00D335B6" w14:paraId="6DD6CC59" w14:textId="77777777" w:rsidTr="00D335B6">
        <w:trPr>
          <w:trHeight w:val="315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D118B" w14:textId="77777777" w:rsidR="00D335B6" w:rsidRPr="00B900FE" w:rsidRDefault="00D335B6" w:rsidP="00B900F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I am worried that foreigners are spreading the virus in my country</w:t>
            </w:r>
          </w:p>
        </w:tc>
      </w:tr>
      <w:tr w:rsidR="00D335B6" w:rsidRPr="00D335B6" w14:paraId="5F9C876A" w14:textId="77777777" w:rsidTr="00D335B6">
        <w:trPr>
          <w:trHeight w:val="315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A5DC7" w14:textId="77777777" w:rsidR="00D335B6" w:rsidRPr="00B900FE" w:rsidRDefault="00D335B6" w:rsidP="00B900F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If I met a person from a foreign country, I’d be worried that they might have the virus</w:t>
            </w:r>
          </w:p>
        </w:tc>
      </w:tr>
      <w:tr w:rsidR="00D335B6" w:rsidRPr="00D335B6" w14:paraId="13A18BE5" w14:textId="77777777" w:rsidTr="00D335B6">
        <w:trPr>
          <w:trHeight w:val="315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3CB79" w14:textId="77777777" w:rsidR="00D335B6" w:rsidRPr="00B900FE" w:rsidRDefault="00D335B6" w:rsidP="00B900F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 xml:space="preserve">I am worried about </w:t>
            </w:r>
            <w:proofErr w:type="gramStart"/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coming into contact with</w:t>
            </w:r>
            <w:proofErr w:type="gramEnd"/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 xml:space="preserve"> foreigners because they might have the virus</w:t>
            </w:r>
          </w:p>
        </w:tc>
      </w:tr>
      <w:tr w:rsidR="00D335B6" w:rsidRPr="00D335B6" w14:paraId="58BDE37D" w14:textId="77777777" w:rsidTr="00D335B6">
        <w:trPr>
          <w:trHeight w:val="315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086BD" w14:textId="77777777" w:rsidR="00D335B6" w:rsidRPr="00B900FE" w:rsidRDefault="00D335B6" w:rsidP="00B900F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I am worried that foreigners are spreading the virus because they’re not as clean as we are</w:t>
            </w:r>
          </w:p>
        </w:tc>
      </w:tr>
      <w:tr w:rsidR="00D335B6" w:rsidRPr="00D335B6" w14:paraId="63B73E40" w14:textId="77777777" w:rsidTr="00D335B6">
        <w:trPr>
          <w:trHeight w:val="315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D22A8" w14:textId="77777777" w:rsidR="00D335B6" w:rsidRPr="00B900FE" w:rsidRDefault="00D335B6" w:rsidP="00B900F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If I went to a restaurant that specialized in foreign foods, I’d be worried about catching the virus</w:t>
            </w:r>
          </w:p>
        </w:tc>
      </w:tr>
      <w:tr w:rsidR="00D335B6" w:rsidRPr="00D335B6" w14:paraId="21A2257B" w14:textId="77777777" w:rsidTr="00D335B6">
        <w:trPr>
          <w:trHeight w:val="315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C1870" w14:textId="77777777" w:rsidR="00D335B6" w:rsidRPr="00B900FE" w:rsidRDefault="00D335B6" w:rsidP="00B900F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If I was in an elevator with a group of foreigners, I’d be worried that they’re infected with the virus</w:t>
            </w:r>
          </w:p>
        </w:tc>
      </w:tr>
      <w:tr w:rsidR="00D335B6" w:rsidRPr="00D335B6" w14:paraId="4E1F7148" w14:textId="77777777" w:rsidTr="00D335B6">
        <w:trPr>
          <w:trHeight w:val="315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49A47" w14:textId="77777777" w:rsidR="00D335B6" w:rsidRPr="00B900FE" w:rsidRDefault="00D335B6" w:rsidP="00B900F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I am worried that people around me will infect me with the virus</w:t>
            </w:r>
          </w:p>
        </w:tc>
      </w:tr>
      <w:tr w:rsidR="00D335B6" w:rsidRPr="00D335B6" w14:paraId="4FD8E6AA" w14:textId="77777777" w:rsidTr="00D335B6">
        <w:trPr>
          <w:trHeight w:val="315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9A8AE" w14:textId="77777777" w:rsidR="00D335B6" w:rsidRPr="00B900FE" w:rsidRDefault="00D335B6" w:rsidP="00B900F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I am worried that if I touched something in a public space (e.g., handrail, door handle), I would catch the virus</w:t>
            </w:r>
          </w:p>
        </w:tc>
      </w:tr>
      <w:tr w:rsidR="00D335B6" w:rsidRPr="00D335B6" w14:paraId="14FB2214" w14:textId="77777777" w:rsidTr="00D335B6">
        <w:trPr>
          <w:trHeight w:val="315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5DE39" w14:textId="77777777" w:rsidR="00D335B6" w:rsidRPr="00B900FE" w:rsidRDefault="00D335B6" w:rsidP="00B900F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I am worried that if someone coughed or sneezed near me, I would catch the virus</w:t>
            </w:r>
          </w:p>
        </w:tc>
      </w:tr>
      <w:tr w:rsidR="00D335B6" w:rsidRPr="00D335B6" w14:paraId="028B1278" w14:textId="77777777" w:rsidTr="00D335B6">
        <w:trPr>
          <w:trHeight w:val="315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705ED" w14:textId="77777777" w:rsidR="00D335B6" w:rsidRPr="00B900FE" w:rsidRDefault="00D335B6" w:rsidP="00B900F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I am worried that I might catch the virus from handling money or using a debit machine</w:t>
            </w:r>
          </w:p>
        </w:tc>
      </w:tr>
      <w:tr w:rsidR="00D335B6" w:rsidRPr="00D335B6" w14:paraId="1B4E745C" w14:textId="77777777" w:rsidTr="00D335B6">
        <w:trPr>
          <w:trHeight w:val="315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03002" w14:textId="77777777" w:rsidR="00D335B6" w:rsidRPr="00B900FE" w:rsidRDefault="00D335B6" w:rsidP="00B900F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I am worried about taking change in cash transactions</w:t>
            </w:r>
          </w:p>
        </w:tc>
      </w:tr>
      <w:tr w:rsidR="00D335B6" w:rsidRPr="00D335B6" w14:paraId="4EDE8656" w14:textId="77777777" w:rsidTr="00D335B6">
        <w:trPr>
          <w:trHeight w:val="315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2BE62" w14:textId="77777777" w:rsidR="00D335B6" w:rsidRPr="00B900FE" w:rsidRDefault="00D335B6" w:rsidP="00B900F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I am worried that my mail has been contaminated by mail handlers</w:t>
            </w:r>
          </w:p>
        </w:tc>
      </w:tr>
    </w:tbl>
    <w:p w14:paraId="0B3E31D6" w14:textId="49D4736F" w:rsidR="00D335B6" w:rsidRDefault="00D335B6"/>
    <w:p w14:paraId="3EF9FC01" w14:textId="77777777" w:rsidR="00D335B6" w:rsidRDefault="00D335B6">
      <w:pPr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br w:type="page"/>
      </w:r>
    </w:p>
    <w:p w14:paraId="4A2DC5F2" w14:textId="0BE624F8" w:rsidR="00D335B6" w:rsidRDefault="00D335B6" w:rsidP="00D335B6">
      <w:pPr>
        <w:spacing w:after="0" w:line="240" w:lineRule="auto"/>
        <w:rPr>
          <w:rFonts w:ascii="Calibri" w:eastAsia="Times New Roman" w:hAnsi="Calibri" w:cs="Times New Roman"/>
          <w:b/>
          <w:bCs/>
          <w:color w:val="000000"/>
          <w:sz w:val="24"/>
          <w:szCs w:val="24"/>
          <w:lang w:eastAsia="en-CA"/>
        </w:rPr>
      </w:pPr>
      <w:r w:rsidRPr="00D335B6">
        <w:rPr>
          <w:rFonts w:ascii="Calibri" w:eastAsia="Times New Roman" w:hAnsi="Calibri" w:cs="Times New Roman"/>
          <w:b/>
          <w:bCs/>
          <w:color w:val="000000"/>
          <w:sz w:val="24"/>
          <w:szCs w:val="24"/>
          <w:lang w:eastAsia="en-CA"/>
        </w:rPr>
        <w:lastRenderedPageBreak/>
        <w:t xml:space="preserve">In the following statements, we refer to COVID-19 as "the virus". Please read each statement and indicate how </w:t>
      </w:r>
      <w:r w:rsidRPr="00306154">
        <w:rPr>
          <w:rFonts w:ascii="Calibri" w:eastAsia="Times New Roman" w:hAnsi="Calibri" w:cs="Times New Roman"/>
          <w:b/>
          <w:bCs/>
          <w:color w:val="000000"/>
          <w:sz w:val="24"/>
          <w:szCs w:val="24"/>
          <w:u w:val="single"/>
          <w:lang w:eastAsia="en-CA"/>
        </w:rPr>
        <w:t>frequently</w:t>
      </w:r>
      <w:r w:rsidRPr="00D335B6">
        <w:rPr>
          <w:rFonts w:ascii="Calibri" w:eastAsia="Times New Roman" w:hAnsi="Calibri" w:cs="Times New Roman"/>
          <w:b/>
          <w:bCs/>
          <w:color w:val="000000"/>
          <w:sz w:val="24"/>
          <w:szCs w:val="24"/>
          <w:lang w:eastAsia="en-CA"/>
        </w:rPr>
        <w:t xml:space="preserve"> each problem has been for you during the past seven days.</w:t>
      </w:r>
    </w:p>
    <w:p w14:paraId="1724E822" w14:textId="77777777" w:rsidR="00D335B6" w:rsidRPr="00D335B6" w:rsidRDefault="00D335B6" w:rsidP="00D335B6">
      <w:pPr>
        <w:spacing w:after="0" w:line="240" w:lineRule="auto"/>
        <w:rPr>
          <w:rFonts w:ascii="Calibri" w:eastAsia="Times New Roman" w:hAnsi="Calibri" w:cs="Times New Roman"/>
          <w:b/>
          <w:bCs/>
          <w:color w:val="000000"/>
          <w:sz w:val="24"/>
          <w:szCs w:val="24"/>
          <w:lang w:eastAsia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D335B6" w14:paraId="57820758" w14:textId="77777777" w:rsidTr="00CB4F5F">
        <w:tc>
          <w:tcPr>
            <w:tcW w:w="1870" w:type="dxa"/>
          </w:tcPr>
          <w:p w14:paraId="5BF51ABC" w14:textId="77777777" w:rsidR="00D335B6" w:rsidRDefault="00D335B6" w:rsidP="00CB4F5F">
            <w:r>
              <w:t>0</w:t>
            </w:r>
          </w:p>
        </w:tc>
        <w:tc>
          <w:tcPr>
            <w:tcW w:w="1870" w:type="dxa"/>
          </w:tcPr>
          <w:p w14:paraId="650F8865" w14:textId="77777777" w:rsidR="00D335B6" w:rsidRDefault="00D335B6" w:rsidP="00CB4F5F">
            <w:r>
              <w:t>1</w:t>
            </w:r>
          </w:p>
        </w:tc>
        <w:tc>
          <w:tcPr>
            <w:tcW w:w="1870" w:type="dxa"/>
          </w:tcPr>
          <w:p w14:paraId="1FF06C53" w14:textId="77777777" w:rsidR="00D335B6" w:rsidRDefault="00D335B6" w:rsidP="00CB4F5F">
            <w:r>
              <w:t>2</w:t>
            </w:r>
          </w:p>
        </w:tc>
        <w:tc>
          <w:tcPr>
            <w:tcW w:w="1870" w:type="dxa"/>
          </w:tcPr>
          <w:p w14:paraId="657879A0" w14:textId="77777777" w:rsidR="00D335B6" w:rsidRDefault="00D335B6" w:rsidP="00CB4F5F">
            <w:r>
              <w:t>3</w:t>
            </w:r>
          </w:p>
        </w:tc>
        <w:tc>
          <w:tcPr>
            <w:tcW w:w="1870" w:type="dxa"/>
          </w:tcPr>
          <w:p w14:paraId="59DEE848" w14:textId="77777777" w:rsidR="00D335B6" w:rsidRDefault="00D335B6" w:rsidP="00CB4F5F">
            <w:r>
              <w:t>4</w:t>
            </w:r>
          </w:p>
        </w:tc>
      </w:tr>
      <w:tr w:rsidR="00D335B6" w14:paraId="13533C87" w14:textId="77777777" w:rsidTr="00CB4F5F">
        <w:tc>
          <w:tcPr>
            <w:tcW w:w="1870" w:type="dxa"/>
          </w:tcPr>
          <w:p w14:paraId="3260981B" w14:textId="3A1197BD" w:rsidR="00D335B6" w:rsidRDefault="00D335B6" w:rsidP="00CB4F5F">
            <w:r>
              <w:t xml:space="preserve">Never </w:t>
            </w:r>
          </w:p>
        </w:tc>
        <w:tc>
          <w:tcPr>
            <w:tcW w:w="1870" w:type="dxa"/>
          </w:tcPr>
          <w:p w14:paraId="3EB8152E" w14:textId="3FE6A5A2" w:rsidR="00D335B6" w:rsidRDefault="00D335B6" w:rsidP="00CB4F5F">
            <w:r>
              <w:t>Rarely</w:t>
            </w:r>
          </w:p>
        </w:tc>
        <w:tc>
          <w:tcPr>
            <w:tcW w:w="1870" w:type="dxa"/>
          </w:tcPr>
          <w:p w14:paraId="37116997" w14:textId="46369184" w:rsidR="00D335B6" w:rsidRDefault="00D335B6" w:rsidP="00CB4F5F">
            <w:r>
              <w:t>Sometimes</w:t>
            </w:r>
          </w:p>
        </w:tc>
        <w:tc>
          <w:tcPr>
            <w:tcW w:w="1870" w:type="dxa"/>
          </w:tcPr>
          <w:p w14:paraId="320CA491" w14:textId="776512BA" w:rsidR="00D335B6" w:rsidRDefault="00D335B6" w:rsidP="00CB4F5F">
            <w:r>
              <w:t>Often</w:t>
            </w:r>
          </w:p>
        </w:tc>
        <w:tc>
          <w:tcPr>
            <w:tcW w:w="1870" w:type="dxa"/>
          </w:tcPr>
          <w:p w14:paraId="2A1218EE" w14:textId="4E1614C7" w:rsidR="00D335B6" w:rsidRDefault="00D335B6" w:rsidP="00CB4F5F">
            <w:r>
              <w:t>Almost always</w:t>
            </w:r>
          </w:p>
        </w:tc>
      </w:tr>
    </w:tbl>
    <w:p w14:paraId="765D57EA" w14:textId="590FBAAA" w:rsidR="00D335B6" w:rsidRDefault="00D335B6"/>
    <w:tbl>
      <w:tblPr>
        <w:tblW w:w="9360" w:type="dxa"/>
        <w:tblLook w:val="04A0" w:firstRow="1" w:lastRow="0" w:firstColumn="1" w:lastColumn="0" w:noHBand="0" w:noVBand="1"/>
      </w:tblPr>
      <w:tblGrid>
        <w:gridCol w:w="9360"/>
      </w:tblGrid>
      <w:tr w:rsidR="00D335B6" w:rsidRPr="00D335B6" w14:paraId="6F0E2598" w14:textId="77777777" w:rsidTr="00D335B6">
        <w:trPr>
          <w:trHeight w:val="315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D4007" w14:textId="77777777" w:rsidR="00D335B6" w:rsidRPr="00B900FE" w:rsidRDefault="00D335B6" w:rsidP="00B900F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I had trouble sleeping because I worried about the virus</w:t>
            </w:r>
          </w:p>
        </w:tc>
      </w:tr>
      <w:tr w:rsidR="00D335B6" w:rsidRPr="00D335B6" w14:paraId="0183220E" w14:textId="77777777" w:rsidTr="00D335B6">
        <w:trPr>
          <w:trHeight w:val="315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520AC" w14:textId="77777777" w:rsidR="00D335B6" w:rsidRPr="00B900FE" w:rsidRDefault="00D335B6" w:rsidP="00B900F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I had bad dreams about the virus</w:t>
            </w:r>
          </w:p>
        </w:tc>
      </w:tr>
      <w:tr w:rsidR="00D335B6" w:rsidRPr="00D335B6" w14:paraId="022D3938" w14:textId="77777777" w:rsidTr="00D335B6">
        <w:trPr>
          <w:trHeight w:val="315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E3613" w14:textId="77777777" w:rsidR="00D335B6" w:rsidRPr="00B900FE" w:rsidRDefault="00D335B6" w:rsidP="00B900F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I thought about the virus when I didn’t mean to</w:t>
            </w:r>
          </w:p>
        </w:tc>
      </w:tr>
      <w:tr w:rsidR="00D335B6" w:rsidRPr="00D335B6" w14:paraId="3322928A" w14:textId="77777777" w:rsidTr="00D335B6">
        <w:trPr>
          <w:trHeight w:val="315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8CECF" w14:textId="77777777" w:rsidR="00D335B6" w:rsidRPr="00B900FE" w:rsidRDefault="00D335B6" w:rsidP="00B900F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Disturbing mental images about the virus popped into my mind against my will</w:t>
            </w:r>
          </w:p>
        </w:tc>
      </w:tr>
      <w:tr w:rsidR="00D335B6" w:rsidRPr="00D335B6" w14:paraId="05FC1160" w14:textId="77777777" w:rsidTr="00D335B6">
        <w:trPr>
          <w:trHeight w:val="315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C74DD" w14:textId="77777777" w:rsidR="00D335B6" w:rsidRPr="00B900FE" w:rsidRDefault="00D335B6" w:rsidP="00B900F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I had trouble concentrating because I kept thinking about the virus</w:t>
            </w:r>
          </w:p>
        </w:tc>
      </w:tr>
      <w:tr w:rsidR="00D335B6" w:rsidRPr="00D335B6" w14:paraId="74F076C0" w14:textId="77777777" w:rsidTr="00D335B6">
        <w:trPr>
          <w:trHeight w:val="315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34BD2" w14:textId="77777777" w:rsidR="00D335B6" w:rsidRPr="00B900FE" w:rsidRDefault="00D335B6" w:rsidP="00B900F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Reminders of the virus caused me to have physical reactions, such as sweating or a pounding heart</w:t>
            </w:r>
          </w:p>
        </w:tc>
      </w:tr>
    </w:tbl>
    <w:p w14:paraId="4B78FF39" w14:textId="4027F18F" w:rsidR="00D335B6" w:rsidRDefault="00D335B6"/>
    <w:p w14:paraId="576AC307" w14:textId="6A0D12F4" w:rsidR="00D335B6" w:rsidRDefault="00D335B6">
      <w:pPr>
        <w:rPr>
          <w:b/>
          <w:bCs/>
        </w:rPr>
      </w:pPr>
      <w:r w:rsidRPr="00D335B6">
        <w:rPr>
          <w:b/>
          <w:bCs/>
        </w:rPr>
        <w:t xml:space="preserve">The following items ask about checking </w:t>
      </w:r>
      <w:r w:rsidRPr="00306154">
        <w:rPr>
          <w:b/>
          <w:bCs/>
          <w:u w:val="single"/>
        </w:rPr>
        <w:t>behaviours</w:t>
      </w:r>
      <w:r w:rsidRPr="00D335B6">
        <w:rPr>
          <w:b/>
          <w:bCs/>
        </w:rPr>
        <w:t>. During the past seven days, how much have you checked the following because of concerns about COVID-19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D335B6" w14:paraId="3206289B" w14:textId="77777777" w:rsidTr="00CB4F5F">
        <w:tc>
          <w:tcPr>
            <w:tcW w:w="1870" w:type="dxa"/>
          </w:tcPr>
          <w:p w14:paraId="2F7D8941" w14:textId="77777777" w:rsidR="00D335B6" w:rsidRDefault="00D335B6" w:rsidP="00CB4F5F">
            <w:r>
              <w:t>0</w:t>
            </w:r>
          </w:p>
        </w:tc>
        <w:tc>
          <w:tcPr>
            <w:tcW w:w="1870" w:type="dxa"/>
          </w:tcPr>
          <w:p w14:paraId="7E07587A" w14:textId="77777777" w:rsidR="00D335B6" w:rsidRDefault="00D335B6" w:rsidP="00CB4F5F">
            <w:r>
              <w:t>1</w:t>
            </w:r>
          </w:p>
        </w:tc>
        <w:tc>
          <w:tcPr>
            <w:tcW w:w="1870" w:type="dxa"/>
          </w:tcPr>
          <w:p w14:paraId="7ADA46AA" w14:textId="77777777" w:rsidR="00D335B6" w:rsidRDefault="00D335B6" w:rsidP="00CB4F5F">
            <w:r>
              <w:t>2</w:t>
            </w:r>
          </w:p>
        </w:tc>
        <w:tc>
          <w:tcPr>
            <w:tcW w:w="1870" w:type="dxa"/>
          </w:tcPr>
          <w:p w14:paraId="22D5DBD3" w14:textId="77777777" w:rsidR="00D335B6" w:rsidRDefault="00D335B6" w:rsidP="00CB4F5F">
            <w:r>
              <w:t>3</w:t>
            </w:r>
          </w:p>
        </w:tc>
        <w:tc>
          <w:tcPr>
            <w:tcW w:w="1870" w:type="dxa"/>
          </w:tcPr>
          <w:p w14:paraId="015EEF12" w14:textId="77777777" w:rsidR="00D335B6" w:rsidRDefault="00D335B6" w:rsidP="00CB4F5F">
            <w:r>
              <w:t>4</w:t>
            </w:r>
          </w:p>
        </w:tc>
      </w:tr>
      <w:tr w:rsidR="00D335B6" w14:paraId="3FF039F0" w14:textId="77777777" w:rsidTr="00CB4F5F">
        <w:tc>
          <w:tcPr>
            <w:tcW w:w="1870" w:type="dxa"/>
          </w:tcPr>
          <w:p w14:paraId="31509C73" w14:textId="77777777" w:rsidR="00D335B6" w:rsidRDefault="00D335B6" w:rsidP="00CB4F5F">
            <w:r>
              <w:t xml:space="preserve">Never </w:t>
            </w:r>
          </w:p>
        </w:tc>
        <w:tc>
          <w:tcPr>
            <w:tcW w:w="1870" w:type="dxa"/>
          </w:tcPr>
          <w:p w14:paraId="7C8EBA75" w14:textId="77777777" w:rsidR="00D335B6" w:rsidRDefault="00D335B6" w:rsidP="00CB4F5F">
            <w:r>
              <w:t>Rarely</w:t>
            </w:r>
          </w:p>
        </w:tc>
        <w:tc>
          <w:tcPr>
            <w:tcW w:w="1870" w:type="dxa"/>
          </w:tcPr>
          <w:p w14:paraId="0A94186D" w14:textId="77777777" w:rsidR="00D335B6" w:rsidRDefault="00D335B6" w:rsidP="00CB4F5F">
            <w:r>
              <w:t>Sometimes</w:t>
            </w:r>
          </w:p>
        </w:tc>
        <w:tc>
          <w:tcPr>
            <w:tcW w:w="1870" w:type="dxa"/>
          </w:tcPr>
          <w:p w14:paraId="6E79B77B" w14:textId="77777777" w:rsidR="00D335B6" w:rsidRDefault="00D335B6" w:rsidP="00CB4F5F">
            <w:r>
              <w:t>Often</w:t>
            </w:r>
          </w:p>
        </w:tc>
        <w:tc>
          <w:tcPr>
            <w:tcW w:w="1870" w:type="dxa"/>
          </w:tcPr>
          <w:p w14:paraId="4E80D821" w14:textId="77777777" w:rsidR="00D335B6" w:rsidRDefault="00D335B6" w:rsidP="00CB4F5F">
            <w:r>
              <w:t>Almost always</w:t>
            </w:r>
          </w:p>
        </w:tc>
      </w:tr>
    </w:tbl>
    <w:p w14:paraId="129D16BA" w14:textId="7DEB7EC1" w:rsidR="00D335B6" w:rsidRDefault="00D335B6">
      <w:pPr>
        <w:rPr>
          <w:b/>
          <w:bCs/>
        </w:rPr>
      </w:pPr>
    </w:p>
    <w:tbl>
      <w:tblPr>
        <w:tblW w:w="9498" w:type="dxa"/>
        <w:tblLook w:val="04A0" w:firstRow="1" w:lastRow="0" w:firstColumn="1" w:lastColumn="0" w:noHBand="0" w:noVBand="1"/>
      </w:tblPr>
      <w:tblGrid>
        <w:gridCol w:w="9498"/>
      </w:tblGrid>
      <w:tr w:rsidR="00D335B6" w:rsidRPr="00D335B6" w14:paraId="4A51DF63" w14:textId="77777777" w:rsidTr="00267EDA">
        <w:trPr>
          <w:trHeight w:val="315"/>
        </w:trPr>
        <w:tc>
          <w:tcPr>
            <w:tcW w:w="9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4190E" w14:textId="77777777" w:rsidR="00D335B6" w:rsidRPr="00B900FE" w:rsidRDefault="00D335B6" w:rsidP="00B900FE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Social media posts concerning COVID-19</w:t>
            </w:r>
          </w:p>
        </w:tc>
      </w:tr>
      <w:tr w:rsidR="00D335B6" w:rsidRPr="00D335B6" w14:paraId="401BF81B" w14:textId="77777777" w:rsidTr="00267EDA">
        <w:trPr>
          <w:trHeight w:val="315"/>
        </w:trPr>
        <w:tc>
          <w:tcPr>
            <w:tcW w:w="9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3C6BC" w14:textId="77777777" w:rsidR="00D335B6" w:rsidRPr="00B900FE" w:rsidRDefault="00D335B6" w:rsidP="00B900FE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YouTube videos about COVID-19</w:t>
            </w:r>
          </w:p>
        </w:tc>
      </w:tr>
      <w:tr w:rsidR="00D335B6" w:rsidRPr="00D335B6" w14:paraId="78B5FF8E" w14:textId="77777777" w:rsidTr="00267EDA">
        <w:trPr>
          <w:trHeight w:val="315"/>
        </w:trPr>
        <w:tc>
          <w:tcPr>
            <w:tcW w:w="9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A0D89" w14:textId="77777777" w:rsidR="00D335B6" w:rsidRPr="00B900FE" w:rsidRDefault="00D335B6" w:rsidP="00B900FE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Seeking reassurance from friends or family about COVID-19</w:t>
            </w:r>
          </w:p>
        </w:tc>
      </w:tr>
      <w:tr w:rsidR="00D335B6" w:rsidRPr="00D335B6" w14:paraId="738D4AE7" w14:textId="77777777" w:rsidTr="00267EDA">
        <w:trPr>
          <w:trHeight w:val="315"/>
        </w:trPr>
        <w:tc>
          <w:tcPr>
            <w:tcW w:w="9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9F307" w14:textId="77777777" w:rsidR="00D335B6" w:rsidRPr="00B900FE" w:rsidRDefault="00D335B6" w:rsidP="00B900FE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Checking your own body for signs of infection (e.g., taking your temperature)</w:t>
            </w:r>
          </w:p>
        </w:tc>
      </w:tr>
      <w:tr w:rsidR="00D335B6" w:rsidRPr="00D335B6" w14:paraId="48AE61B0" w14:textId="77777777" w:rsidTr="00267EDA">
        <w:trPr>
          <w:trHeight w:val="315"/>
        </w:trPr>
        <w:tc>
          <w:tcPr>
            <w:tcW w:w="9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F6766" w14:textId="30AF7FB8" w:rsidR="00D335B6" w:rsidRPr="00B900FE" w:rsidRDefault="00D335B6" w:rsidP="00B900FE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Asking health professionals (e.g., doctors or pharmacists) for advice about COVID</w:t>
            </w:r>
            <w:r w:rsidR="00267EDA"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-1</w:t>
            </w: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9</w:t>
            </w:r>
          </w:p>
        </w:tc>
      </w:tr>
      <w:tr w:rsidR="00D335B6" w:rsidRPr="00D335B6" w14:paraId="7636FB2E" w14:textId="77777777" w:rsidTr="00B900FE">
        <w:trPr>
          <w:trHeight w:val="98"/>
        </w:trPr>
        <w:tc>
          <w:tcPr>
            <w:tcW w:w="94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6682A" w14:textId="77777777" w:rsidR="00D335B6" w:rsidRPr="00B900FE" w:rsidRDefault="00D335B6" w:rsidP="00B900FE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</w:pPr>
            <w:r w:rsidRPr="00B900F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CA"/>
              </w:rPr>
              <w:t>Searched the Internet for treatments for COVID-19</w:t>
            </w:r>
          </w:p>
        </w:tc>
      </w:tr>
    </w:tbl>
    <w:p w14:paraId="4E6AB8C2" w14:textId="77777777" w:rsidR="00D335B6" w:rsidRPr="00D335B6" w:rsidRDefault="00D335B6">
      <w:pPr>
        <w:rPr>
          <w:b/>
          <w:bCs/>
        </w:rPr>
      </w:pPr>
    </w:p>
    <w:sectPr w:rsidR="00D335B6" w:rsidRPr="00D335B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DE6C1E"/>
    <w:multiLevelType w:val="hybridMultilevel"/>
    <w:tmpl w:val="2552210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E070E7"/>
    <w:multiLevelType w:val="hybridMultilevel"/>
    <w:tmpl w:val="1AA698C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403F43"/>
    <w:multiLevelType w:val="hybridMultilevel"/>
    <w:tmpl w:val="41D0165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8539177">
    <w:abstractNumId w:val="2"/>
  </w:num>
  <w:num w:numId="2" w16cid:durableId="1219246893">
    <w:abstractNumId w:val="1"/>
  </w:num>
  <w:num w:numId="3" w16cid:durableId="13901099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MbE0MzOztLAwMzBR0lEKTi0uzszPAykwrAUAIDX8yywAAAA="/>
  </w:docVars>
  <w:rsids>
    <w:rsidRoot w:val="00FA7D30"/>
    <w:rsid w:val="00267EDA"/>
    <w:rsid w:val="00306154"/>
    <w:rsid w:val="00B900FE"/>
    <w:rsid w:val="00D335B6"/>
    <w:rsid w:val="00FA7D30"/>
    <w:rsid w:val="00FD5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88CAC1"/>
  <w15:chartTrackingRefBased/>
  <w15:docId w15:val="{B131DB7C-14DA-4627-9EB6-54725C601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7D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7D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7D30"/>
  </w:style>
  <w:style w:type="table" w:styleId="TableGrid">
    <w:name w:val="Table Grid"/>
    <w:basedOn w:val="TableNormal"/>
    <w:uiPriority w:val="39"/>
    <w:rsid w:val="00FA7D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900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74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1</Words>
  <Characters>2802</Characters>
  <Application>Microsoft Office Word</Application>
  <DocSecurity>0</DocSecurity>
  <Lines>23</Lines>
  <Paragraphs>6</Paragraphs>
  <ScaleCrop>false</ScaleCrop>
  <Company/>
  <LinksUpToDate>false</LinksUpToDate>
  <CharactersWithSpaces>3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jana D'Silva</dc:creator>
  <cp:keywords/>
  <dc:description/>
  <cp:lastModifiedBy>Adrijana D'Silva</cp:lastModifiedBy>
  <cp:revision>2</cp:revision>
  <dcterms:created xsi:type="dcterms:W3CDTF">2022-08-01T16:29:00Z</dcterms:created>
  <dcterms:modified xsi:type="dcterms:W3CDTF">2022-08-01T16:29:00Z</dcterms:modified>
</cp:coreProperties>
</file>